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"/>
        <w:gridCol w:w="360"/>
        <w:gridCol w:w="739"/>
        <w:gridCol w:w="2702"/>
        <w:gridCol w:w="370"/>
        <w:gridCol w:w="1392"/>
        <w:gridCol w:w="360"/>
        <w:gridCol w:w="1728"/>
        <w:gridCol w:w="374"/>
        <w:gridCol w:w="2453"/>
      </w:tblGrid>
      <w:tr w:rsidR="00A50C6E" w14:paraId="388EB068" w14:textId="77777777">
        <w:trPr>
          <w:trHeight w:hRule="exact" w:val="600"/>
          <w:jc w:val="center"/>
        </w:trPr>
        <w:tc>
          <w:tcPr>
            <w:tcW w:w="10838" w:type="dxa"/>
            <w:gridSpan w:val="10"/>
            <w:shd w:val="clear" w:color="auto" w:fill="FFFFFF"/>
            <w:vAlign w:val="center"/>
          </w:tcPr>
          <w:p w14:paraId="6FFF8498" w14:textId="00739848" w:rsidR="00A50C6E" w:rsidRDefault="00605717">
            <w:pPr>
              <w:pStyle w:val="Other0"/>
              <w:shd w:val="clear" w:color="auto" w:fill="auto"/>
              <w:jc w:val="center"/>
              <w:rPr>
                <w:sz w:val="28"/>
                <w:szCs w:val="28"/>
              </w:rPr>
            </w:pPr>
            <w:bookmarkStart w:id="0" w:name="bookmark0"/>
            <w:r>
              <w:rPr>
                <w:b/>
                <w:sz w:val="28"/>
              </w:rPr>
              <w:t xml:space="preserve">Productos </w:t>
            </w:r>
            <w:bookmarkEnd w:id="0"/>
            <w:r w:rsidR="00FA16ED">
              <w:rPr>
                <w:b/>
                <w:sz w:val="28"/>
              </w:rPr>
              <w:t xml:space="preserve">Basados </w:t>
            </w:r>
            <w:r w:rsidR="008E51F7">
              <w:rPr>
                <w:b/>
                <w:sz w:val="28"/>
              </w:rPr>
              <w:t>en Web</w:t>
            </w:r>
          </w:p>
        </w:tc>
      </w:tr>
      <w:tr w:rsidR="00A50C6E" w14:paraId="3D69A2BE" w14:textId="77777777">
        <w:trPr>
          <w:trHeight w:hRule="exact" w:val="235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551262EB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A50C6E" w14:paraId="2F681AA1" w14:textId="77777777">
        <w:trPr>
          <w:trHeight w:hRule="exact" w:val="322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189536E8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programa </w:t>
            </w:r>
            <w:r>
              <w:rPr>
                <w:color w:val="FF0000"/>
              </w:rPr>
              <w:t>(marque todas las opciones que correspondan)</w:t>
            </w:r>
            <w:r>
              <w:rPr>
                <w:b/>
              </w:rPr>
              <w:t>:</w:t>
            </w:r>
          </w:p>
        </w:tc>
      </w:tr>
      <w:tr w:rsidR="00A50C6E" w:rsidRPr="00FA16ED" w14:paraId="6C3CBF16" w14:textId="77777777" w:rsidTr="002D154C">
        <w:trPr>
          <w:trHeight w:hRule="exact" w:val="263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47D25CBE" w14:textId="7A1E41C2" w:rsidR="00A50C6E" w:rsidRPr="002D154C" w:rsidRDefault="00725B7D">
            <w:pPr>
              <w:pStyle w:val="Other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75"/>
                <w:tab w:val="left" w:pos="9595"/>
              </w:tabs>
              <w:rPr>
                <w:lang w:val="en-US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UCEDD</w:t>
            </w:r>
            <w:r w:rsidRPr="002D154C">
              <w:rPr>
                <w:lang w:val="en-US"/>
              </w:rP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LEND</w:t>
            </w:r>
            <w:r w:rsidRPr="002D154C">
              <w:rPr>
                <w:lang w:val="en-US"/>
              </w:rP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LEAH</w:t>
            </w:r>
            <w:r w:rsidRPr="002D154C">
              <w:rPr>
                <w:lang w:val="en-US"/>
              </w:rP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PPC</w:t>
            </w:r>
            <w:r w:rsidRPr="002D154C">
              <w:rPr>
                <w:lang w:val="en-US"/>
              </w:rP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DBP</w:t>
            </w:r>
            <w:r w:rsidRPr="002D154C">
              <w:rPr>
                <w:lang w:val="en-US"/>
              </w:rP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 w:rsidRPr="002D154C">
              <w:rPr>
                <w:rFonts w:ascii="Times New Roman" w:hAnsi="Times New Roman"/>
                <w:sz w:val="22"/>
                <w:lang w:val="en-US"/>
              </w:rPr>
              <w:t xml:space="preserve"> </w:t>
            </w:r>
            <w:r w:rsidRPr="002D154C">
              <w:rPr>
                <w:lang w:val="en-US"/>
              </w:rPr>
              <w:t>SDHG</w:t>
            </w:r>
          </w:p>
        </w:tc>
      </w:tr>
      <w:tr w:rsidR="00A50C6E" w14:paraId="2D25CF24" w14:textId="77777777">
        <w:trPr>
          <w:trHeight w:hRule="exact" w:val="293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717B9591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>*Año fiscal</w:t>
            </w:r>
            <w:r>
              <w:t xml:space="preserve">: </w:t>
            </w:r>
            <w:r>
              <w:rPr>
                <w:b/>
                <w:color w:val="0000FF"/>
              </w:rPr>
              <w:t>2023</w:t>
            </w:r>
          </w:p>
        </w:tc>
      </w:tr>
      <w:tr w:rsidR="00A50C6E" w14:paraId="7302DBFD" w14:textId="77777777">
        <w:trPr>
          <w:trHeight w:hRule="exact" w:val="384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1E886E79" w14:textId="1C1F29C6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 xml:space="preserve">Relacionado con el COVID-19:  </w:t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</w:tr>
      <w:tr w:rsidR="00A50C6E" w14:paraId="58D1A3F0" w14:textId="77777777">
        <w:trPr>
          <w:trHeight w:hRule="exact" w:val="346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4FBE766A" w14:textId="77777777" w:rsidR="00A50C6E" w:rsidRDefault="00605717">
            <w:pPr>
              <w:pStyle w:val="Other0"/>
              <w:shd w:val="clear" w:color="auto" w:fill="auto"/>
              <w:tabs>
                <w:tab w:val="left" w:pos="1435"/>
                <w:tab w:val="left" w:leader="underscore" w:pos="9456"/>
              </w:tabs>
            </w:pPr>
            <w:r>
              <w:rPr>
                <w:b/>
              </w:rPr>
              <w:t>*Producto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A50C6E" w14:paraId="59F663C2" w14:textId="77777777">
        <w:trPr>
          <w:trHeight w:hRule="exact" w:val="346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7D8B0972" w14:textId="77777777" w:rsidR="00A50C6E" w:rsidRDefault="00605717">
            <w:pPr>
              <w:pStyle w:val="Other0"/>
              <w:shd w:val="clear" w:color="auto" w:fill="auto"/>
              <w:tabs>
                <w:tab w:val="left" w:leader="underscore" w:pos="10344"/>
              </w:tabs>
            </w:pPr>
            <w:r>
              <w:rPr>
                <w:b/>
              </w:rPr>
              <w:t xml:space="preserve">*Fecha de desarrollo del producto (mm/aaaa o aaaa) </w:t>
            </w:r>
            <w:r>
              <w:rPr>
                <w:b/>
              </w:rPr>
              <w:tab/>
            </w:r>
          </w:p>
        </w:tc>
      </w:tr>
      <w:tr w:rsidR="00A50C6E" w14:paraId="189BAF76" w14:textId="77777777" w:rsidTr="00725B7D">
        <w:trPr>
          <w:trHeight w:hRule="exact" w:val="216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5C5DE15E" w14:textId="77777777" w:rsidR="00A50C6E" w:rsidRDefault="00605717">
            <w:pPr>
              <w:pStyle w:val="Other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Incluido(s) en la exportación del DGIS/EHB para </w:t>
            </w:r>
            <w:r>
              <w:rPr>
                <w:b/>
              </w:rPr>
              <w:tab/>
            </w:r>
          </w:p>
        </w:tc>
      </w:tr>
      <w:tr w:rsidR="00A50C6E" w14:paraId="4F9CCEE9" w14:textId="77777777" w:rsidTr="00725B7D">
        <w:trPr>
          <w:trHeight w:hRule="exact" w:val="466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27A71351" w14:textId="77777777" w:rsidR="00A50C6E" w:rsidRDefault="00605717">
            <w:pPr>
              <w:pStyle w:val="Other0"/>
              <w:shd w:val="clear" w:color="auto" w:fill="auto"/>
            </w:pPr>
            <w:r>
              <w:rPr>
                <w:color w:val="FF0000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A50C6E" w14:paraId="0AE2176E" w14:textId="77777777">
        <w:trPr>
          <w:trHeight w:hRule="exact" w:val="346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4DBA9B3B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</w:t>
            </w:r>
            <w:r>
              <w:t>(seleccione uno)</w:t>
            </w:r>
          </w:p>
        </w:tc>
      </w:tr>
      <w:tr w:rsidR="00725B7D" w14:paraId="70DF5FF9" w14:textId="77777777">
        <w:trPr>
          <w:trHeight w:hRule="exact" w:val="350"/>
          <w:jc w:val="center"/>
        </w:trPr>
        <w:tc>
          <w:tcPr>
            <w:tcW w:w="360" w:type="dxa"/>
            <w:shd w:val="clear" w:color="auto" w:fill="FFFFFF"/>
          </w:tcPr>
          <w:p w14:paraId="1EA98724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8B2420C" w14:textId="52B73CA3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41" w:type="dxa"/>
            <w:gridSpan w:val="2"/>
            <w:shd w:val="clear" w:color="auto" w:fill="FFFFFF"/>
          </w:tcPr>
          <w:p w14:paraId="199CBBA0" w14:textId="77777777" w:rsidR="00725B7D" w:rsidRDefault="00725B7D" w:rsidP="00725B7D">
            <w:pPr>
              <w:pStyle w:val="Other0"/>
              <w:shd w:val="clear" w:color="auto" w:fill="auto"/>
            </w:pPr>
            <w:r>
              <w:t>Blogs</w:t>
            </w:r>
          </w:p>
        </w:tc>
        <w:tc>
          <w:tcPr>
            <w:tcW w:w="370" w:type="dxa"/>
            <w:shd w:val="clear" w:color="auto" w:fill="FFFFFF"/>
          </w:tcPr>
          <w:p w14:paraId="2CD6A6DE" w14:textId="649A16B9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80" w:type="dxa"/>
            <w:gridSpan w:val="3"/>
            <w:shd w:val="clear" w:color="auto" w:fill="FFFFFF"/>
          </w:tcPr>
          <w:p w14:paraId="41CC5FE6" w14:textId="77777777" w:rsidR="00725B7D" w:rsidRDefault="00725B7D" w:rsidP="00725B7D">
            <w:pPr>
              <w:pStyle w:val="Other0"/>
              <w:shd w:val="clear" w:color="auto" w:fill="auto"/>
            </w:pPr>
            <w:r>
              <w:t>Wikis</w:t>
            </w:r>
          </w:p>
        </w:tc>
        <w:tc>
          <w:tcPr>
            <w:tcW w:w="374" w:type="dxa"/>
            <w:shd w:val="clear" w:color="auto" w:fill="FFFFFF"/>
          </w:tcPr>
          <w:p w14:paraId="5887DECF" w14:textId="3A71E958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453" w:type="dxa"/>
            <w:shd w:val="clear" w:color="auto" w:fill="FFFFFF"/>
          </w:tcPr>
          <w:p w14:paraId="6F7B8662" w14:textId="77777777" w:rsidR="00725B7D" w:rsidRDefault="00725B7D" w:rsidP="00725B7D">
            <w:pPr>
              <w:pStyle w:val="Other0"/>
              <w:shd w:val="clear" w:color="auto" w:fill="auto"/>
            </w:pPr>
            <w:r>
              <w:t>Sitios de redes sociales</w:t>
            </w:r>
          </w:p>
        </w:tc>
      </w:tr>
      <w:tr w:rsidR="00725B7D" w14:paraId="2DE35B46" w14:textId="77777777" w:rsidTr="00725B7D">
        <w:trPr>
          <w:trHeight w:hRule="exact" w:val="346"/>
          <w:jc w:val="center"/>
        </w:trPr>
        <w:tc>
          <w:tcPr>
            <w:tcW w:w="360" w:type="dxa"/>
            <w:shd w:val="clear" w:color="auto" w:fill="FFFFFF"/>
          </w:tcPr>
          <w:p w14:paraId="4471D5C2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E224885" w14:textId="5F7F04CC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41" w:type="dxa"/>
            <w:gridSpan w:val="2"/>
            <w:shd w:val="clear" w:color="auto" w:fill="FFFFFF"/>
          </w:tcPr>
          <w:p w14:paraId="6444F65F" w14:textId="77777777" w:rsidR="00725B7D" w:rsidRDefault="00725B7D" w:rsidP="00725B7D">
            <w:pPr>
              <w:pStyle w:val="Other0"/>
              <w:shd w:val="clear" w:color="auto" w:fill="auto"/>
            </w:pPr>
            <w:r>
              <w:t>Podcasts</w:t>
            </w:r>
          </w:p>
        </w:tc>
        <w:tc>
          <w:tcPr>
            <w:tcW w:w="370" w:type="dxa"/>
            <w:shd w:val="clear" w:color="auto" w:fill="FFFFFF"/>
          </w:tcPr>
          <w:p w14:paraId="44AC9578" w14:textId="2BD97CDD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80" w:type="dxa"/>
            <w:gridSpan w:val="3"/>
            <w:shd w:val="clear" w:color="auto" w:fill="FFFFFF"/>
          </w:tcPr>
          <w:p w14:paraId="2BEEF935" w14:textId="77777777" w:rsidR="00725B7D" w:rsidRDefault="00725B7D" w:rsidP="00725B7D">
            <w:pPr>
              <w:pStyle w:val="Other0"/>
              <w:shd w:val="clear" w:color="auto" w:fill="auto"/>
            </w:pPr>
            <w:r>
              <w:t>Fuentes RSS</w:t>
            </w:r>
          </w:p>
        </w:tc>
        <w:tc>
          <w:tcPr>
            <w:tcW w:w="374" w:type="dxa"/>
            <w:shd w:val="clear" w:color="auto" w:fill="FFFFFF"/>
          </w:tcPr>
          <w:p w14:paraId="09DB2D37" w14:textId="24FEA647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453" w:type="dxa"/>
            <w:shd w:val="clear" w:color="auto" w:fill="FFFFFF"/>
          </w:tcPr>
          <w:p w14:paraId="38624AFB" w14:textId="77777777" w:rsidR="00725B7D" w:rsidRDefault="00725B7D" w:rsidP="00725B7D">
            <w:pPr>
              <w:pStyle w:val="Other0"/>
              <w:shd w:val="clear" w:color="auto" w:fill="auto"/>
            </w:pPr>
            <w:r>
              <w:t>Otro (especifique):</w:t>
            </w:r>
          </w:p>
        </w:tc>
      </w:tr>
      <w:tr w:rsidR="00725B7D" w14:paraId="251BBF22" w14:textId="77777777" w:rsidTr="00725B7D">
        <w:trPr>
          <w:trHeight w:hRule="exact" w:val="336"/>
          <w:jc w:val="center"/>
        </w:trPr>
        <w:tc>
          <w:tcPr>
            <w:tcW w:w="360" w:type="dxa"/>
            <w:shd w:val="clear" w:color="auto" w:fill="FFFFFF"/>
          </w:tcPr>
          <w:p w14:paraId="063148FA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BC9494E" w14:textId="2C5E52B9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41" w:type="dxa"/>
            <w:gridSpan w:val="2"/>
            <w:shd w:val="clear" w:color="auto" w:fill="FFFFFF"/>
          </w:tcPr>
          <w:p w14:paraId="640E0ECC" w14:textId="77777777" w:rsidR="00725B7D" w:rsidRDefault="00725B7D" w:rsidP="00725B7D">
            <w:pPr>
              <w:pStyle w:val="Other0"/>
              <w:shd w:val="clear" w:color="auto" w:fill="auto"/>
            </w:pPr>
            <w:r>
              <w:t>Videoclips en la web</w:t>
            </w:r>
          </w:p>
        </w:tc>
        <w:tc>
          <w:tcPr>
            <w:tcW w:w="370" w:type="dxa"/>
            <w:shd w:val="clear" w:color="auto" w:fill="FFFFFF"/>
          </w:tcPr>
          <w:p w14:paraId="0A5AA3AB" w14:textId="4DCF4939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480" w:type="dxa"/>
            <w:gridSpan w:val="3"/>
            <w:shd w:val="clear" w:color="auto" w:fill="FFFFFF"/>
          </w:tcPr>
          <w:p w14:paraId="52459EC0" w14:textId="77777777" w:rsidR="00725B7D" w:rsidRDefault="00725B7D" w:rsidP="00725B7D">
            <w:pPr>
              <w:pStyle w:val="Other0"/>
              <w:shd w:val="clear" w:color="auto" w:fill="auto"/>
            </w:pPr>
            <w:r>
              <w:t>Agregadores de noticias</w:t>
            </w:r>
          </w:p>
        </w:tc>
        <w:tc>
          <w:tcPr>
            <w:tcW w:w="374" w:type="dxa"/>
            <w:shd w:val="clear" w:color="auto" w:fill="FFFFFF"/>
          </w:tcPr>
          <w:p w14:paraId="53E81E77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2453" w:type="dxa"/>
            <w:tcBorders>
              <w:bottom w:val="single" w:sz="4" w:space="0" w:color="auto"/>
            </w:tcBorders>
            <w:shd w:val="clear" w:color="auto" w:fill="FFFFFF"/>
          </w:tcPr>
          <w:p w14:paraId="0AE59898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</w:tr>
      <w:tr w:rsidR="00A50C6E" w14:paraId="39F7EE7B" w14:textId="77777777">
        <w:trPr>
          <w:trHeight w:hRule="exact" w:val="341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348052DE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>*Público objetivo</w:t>
            </w:r>
            <w:r>
              <w:t xml:space="preserve"> (marque todas las opciones que correspondan)</w:t>
            </w:r>
          </w:p>
        </w:tc>
      </w:tr>
      <w:tr w:rsidR="00A50C6E" w14:paraId="3C627746" w14:textId="77777777">
        <w:trPr>
          <w:trHeight w:hRule="exact" w:val="269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7784CABC" w14:textId="227C1EC1" w:rsidR="00A50C6E" w:rsidRDefault="00725B7D">
            <w:pPr>
              <w:pStyle w:val="Other0"/>
              <w:shd w:val="clear" w:color="auto" w:fill="auto"/>
              <w:tabs>
                <w:tab w:val="left" w:pos="2784"/>
                <w:tab w:val="left" w:pos="5525"/>
                <w:tab w:val="left" w:pos="8362"/>
              </w:tabs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onsumidores/familias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rofesionales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Responsables de políticas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Estudiantes</w:t>
            </w:r>
          </w:p>
        </w:tc>
      </w:tr>
      <w:tr w:rsidR="00A50C6E" w14:paraId="4AA99523" w14:textId="77777777" w:rsidTr="002D154C">
        <w:trPr>
          <w:trHeight w:hRule="exact" w:val="583"/>
          <w:jc w:val="center"/>
        </w:trPr>
        <w:tc>
          <w:tcPr>
            <w:tcW w:w="10838" w:type="dxa"/>
            <w:gridSpan w:val="10"/>
            <w:shd w:val="clear" w:color="auto" w:fill="FFFFFF"/>
            <w:vAlign w:val="center"/>
          </w:tcPr>
          <w:p w14:paraId="28867E57" w14:textId="3FCEB402" w:rsidR="00A50C6E" w:rsidRDefault="00605717" w:rsidP="002D154C">
            <w:pPr>
              <w:pStyle w:val="Other0"/>
              <w:shd w:val="clear" w:color="auto" w:fill="auto"/>
            </w:pPr>
            <w:r>
              <w:rPr>
                <w:b/>
              </w:rPr>
              <w:t xml:space="preserve">Difusión del producto </w:t>
            </w: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>Marque esta casilla si tiene previsto declarar este producto como producto de difusión a la Oficina de Discapacidades Intelectuales y del Desarrollo (OIDD, por sus siglas en inglés)</w:t>
            </w:r>
          </w:p>
        </w:tc>
      </w:tr>
      <w:tr w:rsidR="00A50C6E" w14:paraId="20A7A904" w14:textId="77777777">
        <w:trPr>
          <w:trHeight w:hRule="exact" w:val="226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66CB4F22" w14:textId="77777777" w:rsidR="00A50C6E" w:rsidRDefault="00605717">
            <w:pPr>
              <w:pStyle w:val="Other0"/>
              <w:shd w:val="clear" w:color="auto" w:fill="auto"/>
            </w:pPr>
            <w:r>
              <w:t>para el año fiscal actual.</w:t>
            </w:r>
          </w:p>
        </w:tc>
      </w:tr>
      <w:tr w:rsidR="00A50C6E" w14:paraId="6B0085C5" w14:textId="77777777">
        <w:trPr>
          <w:trHeight w:hRule="exact" w:val="370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5B0BB3E0" w14:textId="77777777" w:rsidR="00A50C6E" w:rsidRDefault="00605717">
            <w:pPr>
              <w:pStyle w:val="Other0"/>
              <w:shd w:val="clear" w:color="auto" w:fill="auto"/>
              <w:tabs>
                <w:tab w:val="left" w:leader="underscore" w:pos="8544"/>
              </w:tabs>
              <w:ind w:firstLine="720"/>
            </w:pPr>
            <w:r>
              <w:rPr>
                <w:b/>
              </w:rPr>
              <w:t xml:space="preserve">Cantidad del producto difundido </w:t>
            </w:r>
            <w:r>
              <w:rPr>
                <w:b/>
              </w:rPr>
              <w:tab/>
            </w:r>
          </w:p>
        </w:tc>
      </w:tr>
      <w:tr w:rsidR="00A50C6E" w14:paraId="6553CA98" w14:textId="77777777">
        <w:trPr>
          <w:trHeight w:hRule="exact" w:val="322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0E18B7E7" w14:textId="77777777" w:rsidR="00A50C6E" w:rsidRDefault="00605717">
            <w:pPr>
              <w:pStyle w:val="Other0"/>
              <w:shd w:val="clear" w:color="auto" w:fill="auto"/>
              <w:tabs>
                <w:tab w:val="left" w:pos="3595"/>
                <w:tab w:val="left" w:leader="underscore" w:pos="10166"/>
              </w:tabs>
            </w:pPr>
            <w:r>
              <w:rPr>
                <w:b/>
              </w:rPr>
              <w:t>*Para obtener copias (URL o correo electrónico)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A50C6E" w14:paraId="6447ABCC" w14:textId="77777777">
        <w:trPr>
          <w:trHeight w:hRule="exact" w:val="451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5A901377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>Cita según el formato APA</w:t>
            </w:r>
          </w:p>
        </w:tc>
      </w:tr>
      <w:tr w:rsidR="00A50C6E" w14:paraId="29069F4D" w14:textId="77777777">
        <w:trPr>
          <w:trHeight w:hRule="exact" w:val="278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2C969CB5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499B0A67" w14:textId="77777777">
        <w:trPr>
          <w:trHeight w:hRule="exact" w:val="230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7E1A14C0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5C79F751" w14:textId="77777777">
        <w:trPr>
          <w:trHeight w:hRule="exact" w:val="254"/>
          <w:jc w:val="center"/>
        </w:trPr>
        <w:tc>
          <w:tcPr>
            <w:tcW w:w="1459" w:type="dxa"/>
            <w:gridSpan w:val="3"/>
            <w:shd w:val="clear" w:color="auto" w:fill="FFFFFF"/>
            <w:vAlign w:val="bottom"/>
          </w:tcPr>
          <w:p w14:paraId="5BEAE69C" w14:textId="77777777" w:rsidR="00A50C6E" w:rsidRDefault="00605717">
            <w:pPr>
              <w:pStyle w:val="Other0"/>
              <w:shd w:val="clear" w:color="auto" w:fill="auto"/>
              <w:jc w:val="both"/>
            </w:pPr>
            <w:r>
              <w:rPr>
                <w:b/>
              </w:rPr>
              <w:t>Palabra clave 1</w:t>
            </w:r>
          </w:p>
        </w:tc>
        <w:tc>
          <w:tcPr>
            <w:tcW w:w="4464" w:type="dxa"/>
            <w:gridSpan w:val="3"/>
            <w:shd w:val="clear" w:color="auto" w:fill="FFFFFF"/>
          </w:tcPr>
          <w:p w14:paraId="5D9DDCAA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4915" w:type="dxa"/>
            <w:gridSpan w:val="4"/>
            <w:shd w:val="clear" w:color="auto" w:fill="FFFFFF"/>
          </w:tcPr>
          <w:p w14:paraId="0C27587A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802F696" w14:textId="77777777">
        <w:trPr>
          <w:trHeight w:hRule="exact" w:val="269"/>
          <w:jc w:val="center"/>
        </w:trPr>
        <w:tc>
          <w:tcPr>
            <w:tcW w:w="1459" w:type="dxa"/>
            <w:gridSpan w:val="3"/>
            <w:shd w:val="clear" w:color="auto" w:fill="FFFFFF"/>
            <w:vAlign w:val="bottom"/>
          </w:tcPr>
          <w:p w14:paraId="4E11C4B4" w14:textId="77777777" w:rsidR="00A50C6E" w:rsidRDefault="00605717">
            <w:pPr>
              <w:pStyle w:val="Other0"/>
              <w:shd w:val="clear" w:color="auto" w:fill="auto"/>
              <w:jc w:val="both"/>
            </w:pPr>
            <w:r>
              <w:rPr>
                <w:b/>
              </w:rPr>
              <w:t>Palabra clave 2</w:t>
            </w:r>
          </w:p>
        </w:tc>
        <w:tc>
          <w:tcPr>
            <w:tcW w:w="4464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AB404E9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4915" w:type="dxa"/>
            <w:gridSpan w:val="4"/>
            <w:shd w:val="clear" w:color="auto" w:fill="FFFFFF"/>
          </w:tcPr>
          <w:p w14:paraId="072D181E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B6B6838" w14:textId="77777777" w:rsidTr="00725B7D">
        <w:trPr>
          <w:trHeight w:hRule="exact" w:val="264"/>
          <w:jc w:val="center"/>
        </w:trPr>
        <w:tc>
          <w:tcPr>
            <w:tcW w:w="1459" w:type="dxa"/>
            <w:gridSpan w:val="3"/>
            <w:shd w:val="clear" w:color="auto" w:fill="FFFFFF"/>
            <w:vAlign w:val="bottom"/>
          </w:tcPr>
          <w:p w14:paraId="54BAC177" w14:textId="77777777" w:rsidR="00A50C6E" w:rsidRDefault="00605717">
            <w:pPr>
              <w:pStyle w:val="Other0"/>
              <w:shd w:val="clear" w:color="auto" w:fill="auto"/>
              <w:jc w:val="both"/>
            </w:pPr>
            <w:r>
              <w:rPr>
                <w:b/>
              </w:rPr>
              <w:t>Palabra clave 3</w:t>
            </w:r>
          </w:p>
        </w:tc>
        <w:tc>
          <w:tcPr>
            <w:tcW w:w="446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B9CDE6E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4915" w:type="dxa"/>
            <w:gridSpan w:val="4"/>
            <w:shd w:val="clear" w:color="auto" w:fill="FFFFFF"/>
          </w:tcPr>
          <w:p w14:paraId="6C0DE086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1068624" w14:textId="77777777" w:rsidTr="00725B7D">
        <w:trPr>
          <w:trHeight w:hRule="exact" w:val="264"/>
          <w:jc w:val="center"/>
        </w:trPr>
        <w:tc>
          <w:tcPr>
            <w:tcW w:w="1459" w:type="dxa"/>
            <w:gridSpan w:val="3"/>
            <w:shd w:val="clear" w:color="auto" w:fill="FFFFFF"/>
            <w:vAlign w:val="bottom"/>
          </w:tcPr>
          <w:p w14:paraId="128A09C8" w14:textId="77777777" w:rsidR="00A50C6E" w:rsidRDefault="00605717">
            <w:pPr>
              <w:pStyle w:val="Other0"/>
              <w:shd w:val="clear" w:color="auto" w:fill="auto"/>
              <w:jc w:val="both"/>
            </w:pPr>
            <w:r>
              <w:rPr>
                <w:b/>
              </w:rPr>
              <w:t>Palabra clave 4</w:t>
            </w:r>
          </w:p>
        </w:tc>
        <w:tc>
          <w:tcPr>
            <w:tcW w:w="446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4A6049D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4915" w:type="dxa"/>
            <w:gridSpan w:val="4"/>
            <w:shd w:val="clear" w:color="auto" w:fill="FFFFFF"/>
          </w:tcPr>
          <w:p w14:paraId="000BD567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09BFA4D4" w14:textId="77777777" w:rsidTr="00725B7D">
        <w:trPr>
          <w:trHeight w:hRule="exact" w:val="283"/>
          <w:jc w:val="center"/>
        </w:trPr>
        <w:tc>
          <w:tcPr>
            <w:tcW w:w="1459" w:type="dxa"/>
            <w:gridSpan w:val="3"/>
            <w:shd w:val="clear" w:color="auto" w:fill="FFFFFF"/>
            <w:vAlign w:val="bottom"/>
          </w:tcPr>
          <w:p w14:paraId="5254F5FC" w14:textId="77777777" w:rsidR="00A50C6E" w:rsidRDefault="00605717">
            <w:pPr>
              <w:pStyle w:val="Other0"/>
              <w:shd w:val="clear" w:color="auto" w:fill="auto"/>
              <w:jc w:val="both"/>
            </w:pPr>
            <w:r>
              <w:rPr>
                <w:b/>
              </w:rPr>
              <w:t>Palabra clave 5</w:t>
            </w:r>
          </w:p>
        </w:tc>
        <w:tc>
          <w:tcPr>
            <w:tcW w:w="446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06DA309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4915" w:type="dxa"/>
            <w:gridSpan w:val="4"/>
            <w:shd w:val="clear" w:color="auto" w:fill="FFFFFF"/>
          </w:tcPr>
          <w:p w14:paraId="2914459F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15609B67" w14:textId="77777777" w:rsidTr="00725B7D">
        <w:trPr>
          <w:trHeight w:hRule="exact" w:val="269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1823181C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3AD797D" w14:textId="77777777" w:rsidTr="002D154C">
        <w:trPr>
          <w:trHeight w:hRule="exact" w:val="539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36367EDB" w14:textId="2A34B705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 xml:space="preserve">Breve descripción para la búsqueda pública del NIRS de la Asociación de Centros Universitarios para Discapacidades (AUCD, </w:t>
            </w:r>
            <w:r w:rsidR="00EC66DA">
              <w:rPr>
                <w:b/>
              </w:rPr>
              <w:t>por</w:t>
            </w:r>
            <w:r>
              <w:rPr>
                <w:b/>
              </w:rPr>
              <w:t xml:space="preserve"> sus siglas en inglés)</w:t>
            </w:r>
            <w:r>
              <w:t xml:space="preserve"> (hasta 500 caracteres)</w:t>
            </w:r>
          </w:p>
        </w:tc>
      </w:tr>
      <w:tr w:rsidR="00A50C6E" w14:paraId="44899027" w14:textId="77777777">
        <w:trPr>
          <w:trHeight w:hRule="exact" w:val="158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111A99C3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0528C8D4" w14:textId="77777777">
        <w:trPr>
          <w:trHeight w:hRule="exact" w:val="274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6C6BF87D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72A7EBC1" w14:textId="77777777">
        <w:trPr>
          <w:trHeight w:hRule="exact" w:val="278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08AD1269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06C06805" w14:textId="77777777">
        <w:trPr>
          <w:trHeight w:hRule="exact" w:val="240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2F0C525C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050D922" w14:textId="77777777">
        <w:trPr>
          <w:trHeight w:hRule="exact" w:val="240"/>
          <w:jc w:val="center"/>
        </w:trPr>
        <w:tc>
          <w:tcPr>
            <w:tcW w:w="10838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1E633E11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51489391" w14:textId="77777777">
        <w:trPr>
          <w:trHeight w:hRule="exact" w:val="264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18A6C7B8" w14:textId="79E54CE3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 xml:space="preserve">Formatos alternativos </w:t>
            </w:r>
            <w:r>
              <w:t xml:space="preserve">(marque todos los que correspondan a los formatos alternativos en los que se difundió </w:t>
            </w:r>
            <w:r w:rsidR="008E4088">
              <w:rPr>
                <w:b/>
              </w:rPr>
              <w:t xml:space="preserve">realmente </w:t>
            </w:r>
            <w:r w:rsidR="008E4088">
              <w:t>el</w:t>
            </w:r>
            <w:r>
              <w:t xml:space="preserve"> producto)</w:t>
            </w:r>
          </w:p>
        </w:tc>
      </w:tr>
      <w:tr w:rsidR="00A50C6E" w14:paraId="56045DE3" w14:textId="77777777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68520494" w14:textId="77777777" w:rsidR="00A50C6E" w:rsidRDefault="00A50C6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  <w:vAlign w:val="bottom"/>
          </w:tcPr>
          <w:p w14:paraId="2D8698FA" w14:textId="092C22E0" w:rsidR="00A50C6E" w:rsidRDefault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203" w:type="dxa"/>
            <w:gridSpan w:val="4"/>
            <w:shd w:val="clear" w:color="auto" w:fill="FFFFFF"/>
            <w:vAlign w:val="bottom"/>
          </w:tcPr>
          <w:p w14:paraId="1FA78849" w14:textId="77777777" w:rsidR="00A50C6E" w:rsidRDefault="00605717">
            <w:pPr>
              <w:pStyle w:val="Other0"/>
              <w:shd w:val="clear" w:color="auto" w:fill="auto"/>
            </w:pPr>
            <w:r>
              <w:t>Con subtítulos</w:t>
            </w:r>
          </w:p>
        </w:tc>
        <w:tc>
          <w:tcPr>
            <w:tcW w:w="360" w:type="dxa"/>
            <w:vMerge w:val="restart"/>
            <w:shd w:val="clear" w:color="auto" w:fill="FFFFFF"/>
          </w:tcPr>
          <w:p w14:paraId="79242DB6" w14:textId="19024355" w:rsidR="00A50C6E" w:rsidRDefault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4555" w:type="dxa"/>
            <w:gridSpan w:val="3"/>
            <w:vMerge w:val="restart"/>
            <w:shd w:val="clear" w:color="auto" w:fill="FFFFFF"/>
            <w:vAlign w:val="bottom"/>
          </w:tcPr>
          <w:p w14:paraId="7BFA8D1C" w14:textId="77777777" w:rsidR="00A50C6E" w:rsidRDefault="00605717">
            <w:pPr>
              <w:pStyle w:val="Other0"/>
              <w:shd w:val="clear" w:color="auto" w:fill="auto"/>
            </w:pPr>
            <w:r>
              <w:t>Electrónico (por ejemplo, disco, CD, publicación en la web, conforme a la Sección 508)</w:t>
            </w:r>
          </w:p>
        </w:tc>
      </w:tr>
      <w:tr w:rsidR="00725B7D" w14:paraId="4F6729F1" w14:textId="77777777">
        <w:trPr>
          <w:trHeight w:hRule="exact" w:val="226"/>
          <w:jc w:val="center"/>
        </w:trPr>
        <w:tc>
          <w:tcPr>
            <w:tcW w:w="360" w:type="dxa"/>
            <w:shd w:val="clear" w:color="auto" w:fill="FFFFFF"/>
          </w:tcPr>
          <w:p w14:paraId="0092AAE8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5B326CE" w14:textId="264C1BFD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203" w:type="dxa"/>
            <w:gridSpan w:val="4"/>
            <w:shd w:val="clear" w:color="auto" w:fill="FFFFFF"/>
          </w:tcPr>
          <w:p w14:paraId="14E459DF" w14:textId="77777777" w:rsidR="00725B7D" w:rsidRDefault="00725B7D" w:rsidP="00725B7D">
            <w:pPr>
              <w:pStyle w:val="Other0"/>
              <w:shd w:val="clear" w:color="auto" w:fill="auto"/>
            </w:pPr>
            <w:r>
              <w:t>Braille</w:t>
            </w:r>
          </w:p>
        </w:tc>
        <w:tc>
          <w:tcPr>
            <w:tcW w:w="360" w:type="dxa"/>
            <w:vMerge/>
            <w:shd w:val="clear" w:color="auto" w:fill="FFFFFF"/>
          </w:tcPr>
          <w:p w14:paraId="1758855C" w14:textId="77777777" w:rsidR="00725B7D" w:rsidRDefault="00725B7D" w:rsidP="00725B7D"/>
        </w:tc>
        <w:tc>
          <w:tcPr>
            <w:tcW w:w="4555" w:type="dxa"/>
            <w:gridSpan w:val="3"/>
            <w:vMerge/>
            <w:shd w:val="clear" w:color="auto" w:fill="FFFFFF"/>
            <w:vAlign w:val="bottom"/>
          </w:tcPr>
          <w:p w14:paraId="3A00E53D" w14:textId="77777777" w:rsidR="00725B7D" w:rsidRDefault="00725B7D" w:rsidP="00725B7D"/>
        </w:tc>
      </w:tr>
      <w:tr w:rsidR="00725B7D" w14:paraId="15EAD35F" w14:textId="77777777" w:rsidTr="000F4C2A">
        <w:trPr>
          <w:trHeight w:hRule="exact" w:val="226"/>
          <w:jc w:val="center"/>
        </w:trPr>
        <w:tc>
          <w:tcPr>
            <w:tcW w:w="360" w:type="dxa"/>
            <w:shd w:val="clear" w:color="auto" w:fill="FFFFFF"/>
          </w:tcPr>
          <w:p w14:paraId="43C0DD5D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8F91851" w14:textId="677CB820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203" w:type="dxa"/>
            <w:gridSpan w:val="4"/>
            <w:shd w:val="clear" w:color="auto" w:fill="FFFFFF"/>
          </w:tcPr>
          <w:p w14:paraId="6726CBF7" w14:textId="77777777" w:rsidR="00725B7D" w:rsidRDefault="00725B7D" w:rsidP="00725B7D">
            <w:pPr>
              <w:pStyle w:val="Other0"/>
              <w:shd w:val="clear" w:color="auto" w:fill="auto"/>
            </w:pPr>
            <w:r>
              <w:t>Audio (casete, archivo de audio, etc.)</w:t>
            </w:r>
          </w:p>
        </w:tc>
        <w:tc>
          <w:tcPr>
            <w:tcW w:w="360" w:type="dxa"/>
            <w:shd w:val="clear" w:color="auto" w:fill="FFFFFF"/>
            <w:vAlign w:val="bottom"/>
          </w:tcPr>
          <w:p w14:paraId="566BBC30" w14:textId="0840BCB0" w:rsidR="00725B7D" w:rsidRDefault="00725B7D" w:rsidP="00725B7D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4555" w:type="dxa"/>
            <w:gridSpan w:val="3"/>
            <w:shd w:val="clear" w:color="auto" w:fill="FFFFFF"/>
            <w:vAlign w:val="bottom"/>
          </w:tcPr>
          <w:p w14:paraId="7E1F6822" w14:textId="77777777" w:rsidR="00725B7D" w:rsidRDefault="00725B7D" w:rsidP="00725B7D">
            <w:pPr>
              <w:pStyle w:val="Other0"/>
              <w:shd w:val="clear" w:color="auto" w:fill="auto"/>
            </w:pPr>
            <w:r>
              <w:t>Idioma que no sea el inglés</w:t>
            </w:r>
          </w:p>
        </w:tc>
      </w:tr>
      <w:tr w:rsidR="00725B7D" w14:paraId="16FD8822" w14:textId="77777777" w:rsidTr="000F4C2A">
        <w:trPr>
          <w:trHeight w:hRule="exact" w:val="216"/>
          <w:jc w:val="center"/>
        </w:trPr>
        <w:tc>
          <w:tcPr>
            <w:tcW w:w="360" w:type="dxa"/>
            <w:shd w:val="clear" w:color="auto" w:fill="FFFFFF"/>
          </w:tcPr>
          <w:p w14:paraId="6CBB9017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7293C57A" w14:textId="2E3F9395" w:rsidR="00725B7D" w:rsidRDefault="00725B7D" w:rsidP="00725B7D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203" w:type="dxa"/>
            <w:gridSpan w:val="4"/>
            <w:shd w:val="clear" w:color="auto" w:fill="FFFFFF"/>
          </w:tcPr>
          <w:p w14:paraId="2A0BD4BB" w14:textId="77777777" w:rsidR="00725B7D" w:rsidRDefault="00725B7D" w:rsidP="00725B7D">
            <w:pPr>
              <w:pStyle w:val="Other0"/>
              <w:shd w:val="clear" w:color="auto" w:fill="auto"/>
            </w:pPr>
            <w:r>
              <w:t>Formato visual o en letra grande</w:t>
            </w:r>
          </w:p>
        </w:tc>
        <w:tc>
          <w:tcPr>
            <w:tcW w:w="360" w:type="dxa"/>
            <w:shd w:val="clear" w:color="auto" w:fill="FFFFFF"/>
          </w:tcPr>
          <w:p w14:paraId="22ECC3B5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  <w:tc>
          <w:tcPr>
            <w:tcW w:w="4555" w:type="dxa"/>
            <w:gridSpan w:val="3"/>
            <w:shd w:val="clear" w:color="auto" w:fill="FFFFFF"/>
          </w:tcPr>
          <w:p w14:paraId="701CABF3" w14:textId="77777777" w:rsidR="00725B7D" w:rsidRDefault="00725B7D" w:rsidP="00725B7D">
            <w:pPr>
              <w:rPr>
                <w:sz w:val="10"/>
                <w:szCs w:val="10"/>
              </w:rPr>
            </w:pPr>
          </w:p>
        </w:tc>
      </w:tr>
      <w:tr w:rsidR="00A50C6E" w14:paraId="4A39BB49" w14:textId="77777777">
        <w:trPr>
          <w:trHeight w:hRule="exact" w:val="221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175C47C3" w14:textId="77777777" w:rsidR="00A50C6E" w:rsidRDefault="00A50C6E">
            <w:pPr>
              <w:rPr>
                <w:sz w:val="10"/>
                <w:szCs w:val="10"/>
              </w:rPr>
            </w:pPr>
          </w:p>
        </w:tc>
      </w:tr>
      <w:tr w:rsidR="00A50C6E" w14:paraId="687F34AD" w14:textId="77777777" w:rsidTr="00725B7D">
        <w:trPr>
          <w:trHeight w:hRule="exact" w:val="259"/>
          <w:jc w:val="center"/>
        </w:trPr>
        <w:tc>
          <w:tcPr>
            <w:tcW w:w="10838" w:type="dxa"/>
            <w:gridSpan w:val="10"/>
            <w:shd w:val="clear" w:color="auto" w:fill="FFFFFF"/>
            <w:vAlign w:val="bottom"/>
          </w:tcPr>
          <w:p w14:paraId="23D2C93F" w14:textId="77777777" w:rsidR="00A50C6E" w:rsidRDefault="00605717">
            <w:pPr>
              <w:pStyle w:val="Other0"/>
              <w:shd w:val="clear" w:color="auto" w:fill="auto"/>
            </w:pPr>
            <w:r>
              <w:rPr>
                <w:b/>
              </w:rPr>
              <w:t>Información de pedidos</w:t>
            </w:r>
          </w:p>
        </w:tc>
      </w:tr>
      <w:tr w:rsidR="00A50C6E" w14:paraId="7C212561" w14:textId="77777777">
        <w:trPr>
          <w:trHeight w:hRule="exact" w:val="274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7314B2ED" w14:textId="77777777" w:rsidR="00A50C6E" w:rsidRDefault="00605717">
            <w:pPr>
              <w:pStyle w:val="Other0"/>
              <w:shd w:val="clear" w:color="auto" w:fill="auto"/>
              <w:tabs>
                <w:tab w:val="left" w:pos="1426"/>
                <w:tab w:val="left" w:leader="underscore" w:pos="3432"/>
              </w:tabs>
              <w:ind w:firstLine="360"/>
            </w:pPr>
            <w:r>
              <w:rPr>
                <w:b/>
              </w:rPr>
              <w:t>Costo</w:t>
            </w:r>
            <w:r>
              <w:rPr>
                <w:b/>
              </w:rPr>
              <w:tab/>
              <w:t>$</w:t>
            </w:r>
            <w:r>
              <w:rPr>
                <w:b/>
              </w:rPr>
              <w:tab/>
              <w:t xml:space="preserve"> </w:t>
            </w:r>
            <w:r>
              <w:t>(precio/unidad; puede usar el formato 99.99 pero no se permiten comas)</w:t>
            </w:r>
          </w:p>
        </w:tc>
      </w:tr>
      <w:tr w:rsidR="00A50C6E" w14:paraId="14C8876B" w14:textId="77777777" w:rsidTr="00725B7D">
        <w:trPr>
          <w:trHeight w:hRule="exact" w:val="245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1EA40109" w14:textId="77777777" w:rsidR="00A50C6E" w:rsidRDefault="00605717">
            <w:pPr>
              <w:pStyle w:val="Other0"/>
              <w:shd w:val="clear" w:color="auto" w:fill="auto"/>
              <w:tabs>
                <w:tab w:val="left" w:pos="1435"/>
                <w:tab w:val="left" w:leader="underscore" w:pos="5779"/>
              </w:tabs>
              <w:ind w:firstLine="360"/>
            </w:pPr>
            <w:r>
              <w:rPr>
                <w:b/>
              </w:rPr>
              <w:t>Nomb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A50C6E" w14:paraId="52AE638A" w14:textId="77777777" w:rsidTr="002D154C">
        <w:trPr>
          <w:trHeight w:hRule="exact" w:val="449"/>
          <w:jc w:val="center"/>
        </w:trPr>
        <w:tc>
          <w:tcPr>
            <w:tcW w:w="10838" w:type="dxa"/>
            <w:gridSpan w:val="10"/>
            <w:shd w:val="clear" w:color="auto" w:fill="FFFFFF"/>
          </w:tcPr>
          <w:p w14:paraId="6BFFE2D8" w14:textId="77777777" w:rsidR="00A50C6E" w:rsidRDefault="00A50C6E">
            <w:pPr>
              <w:rPr>
                <w:sz w:val="10"/>
                <w:szCs w:val="10"/>
              </w:rPr>
            </w:pPr>
          </w:p>
        </w:tc>
      </w:tr>
    </w:tbl>
    <w:p w14:paraId="13D607AC" w14:textId="77777777" w:rsidR="00725B7D" w:rsidRPr="00725B7D" w:rsidRDefault="00725B7D">
      <w:pPr>
        <w:rPr>
          <w:sz w:val="14"/>
          <w:szCs w:val="14"/>
        </w:rPr>
      </w:pPr>
    </w:p>
    <w:sectPr w:rsidR="00725B7D" w:rsidRPr="00725B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49" w:right="710" w:bottom="749" w:left="691" w:header="321" w:footer="321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8140D" w14:textId="77777777" w:rsidR="000654D3" w:rsidRDefault="000654D3">
      <w:r>
        <w:separator/>
      </w:r>
    </w:p>
  </w:endnote>
  <w:endnote w:type="continuationSeparator" w:id="0">
    <w:p w14:paraId="35DCE415" w14:textId="77777777" w:rsidR="000654D3" w:rsidRDefault="00065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585" w14:textId="77777777" w:rsidR="00616CE1" w:rsidRDefault="00616C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Overlap w:val="never"/>
      <w:tblW w:w="0" w:type="auto"/>
      <w:jc w:val="center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838"/>
    </w:tblGrid>
    <w:tr w:rsidR="00616CE1" w14:paraId="4F9BE426" w14:textId="77777777" w:rsidTr="00C24FDC">
      <w:trPr>
        <w:trHeight w:hRule="exact" w:val="240"/>
        <w:jc w:val="center"/>
      </w:trPr>
      <w:tc>
        <w:tcPr>
          <w:tcW w:w="10838" w:type="dxa"/>
          <w:shd w:val="clear" w:color="auto" w:fill="FFFFFF"/>
          <w:vAlign w:val="bottom"/>
        </w:tcPr>
        <w:p w14:paraId="73C7B5F1" w14:textId="39D0523C" w:rsidR="00616CE1" w:rsidRDefault="00616CE1" w:rsidP="00D412B9">
          <w:pPr>
            <w:pStyle w:val="Other0"/>
            <w:shd w:val="clear" w:color="auto" w:fill="auto"/>
            <w:jc w:val="right"/>
          </w:pPr>
          <w:r>
            <w:rPr>
              <w:rFonts w:ascii="Calibri" w:hAnsi="Calibri"/>
            </w:rPr>
            <w:t xml:space="preserve">Formulario en papel del </w:t>
          </w:r>
          <w:r>
            <w:rPr>
              <w:rFonts w:ascii="Calibri" w:hAnsi="Calibri"/>
              <w:b/>
            </w:rPr>
            <w:t>producto</w:t>
          </w:r>
          <w:r>
            <w:rPr>
              <w:rFonts w:ascii="Calibri" w:hAnsi="Calibri"/>
            </w:rPr>
            <w:t xml:space="preserve"> del NIRS del año fiscal 2023     </w:t>
          </w:r>
          <w:r w:rsidR="00D412B9">
            <w:rPr>
              <w:rFonts w:ascii="Calibri" w:hAnsi="Calibri"/>
            </w:rPr>
            <w:t>p</w:t>
          </w:r>
          <w:r>
            <w:rPr>
              <w:rFonts w:ascii="Calibri" w:hAnsi="Calibri"/>
            </w:rPr>
            <w:t>ágina 1 de</w:t>
          </w:r>
          <w:r w:rsidR="00D412B9">
            <w:rPr>
              <w:rFonts w:ascii="Calibri" w:hAnsi="Calibri"/>
            </w:rPr>
            <w:t xml:space="preserve"> </w:t>
          </w:r>
          <w:r>
            <w:rPr>
              <w:rFonts w:ascii="Calibri" w:hAnsi="Calibri"/>
            </w:rPr>
            <w:t>1</w:t>
          </w:r>
        </w:p>
      </w:tc>
    </w:tr>
  </w:tbl>
  <w:p w14:paraId="589ACFA8" w14:textId="77777777" w:rsidR="00616CE1" w:rsidRDefault="00616C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A4DCE" w14:textId="77777777" w:rsidR="00616CE1" w:rsidRDefault="00616C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EBE47" w14:textId="77777777" w:rsidR="000654D3" w:rsidRDefault="000654D3"/>
  </w:footnote>
  <w:footnote w:type="continuationSeparator" w:id="0">
    <w:p w14:paraId="2F9DCB84" w14:textId="77777777" w:rsidR="000654D3" w:rsidRDefault="000654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56209" w14:textId="77777777" w:rsidR="00616CE1" w:rsidRDefault="00616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98E5" w14:textId="77777777" w:rsidR="00616CE1" w:rsidRDefault="00616C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6CD78" w14:textId="77777777" w:rsidR="00616CE1" w:rsidRDefault="00616C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YzMzC2MDYxMjNV0lEKTi0uzszPAykwrgUAVLQFPCwAAAA="/>
  </w:docVars>
  <w:rsids>
    <w:rsidRoot w:val="00A50C6E"/>
    <w:rsid w:val="000654D3"/>
    <w:rsid w:val="002D154C"/>
    <w:rsid w:val="00596238"/>
    <w:rsid w:val="00605717"/>
    <w:rsid w:val="00616CE1"/>
    <w:rsid w:val="00725B7D"/>
    <w:rsid w:val="0075405D"/>
    <w:rsid w:val="008E4088"/>
    <w:rsid w:val="008E51F7"/>
    <w:rsid w:val="00A50C6E"/>
    <w:rsid w:val="00D412B9"/>
    <w:rsid w:val="00EC66DA"/>
    <w:rsid w:val="00FA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850F"/>
  <w15:docId w15:val="{52AB7540-5EC6-4C6A-9D23-8073F05A1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16C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6CE1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16C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6CE1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8C5F86-3922-4055-94DB-60069AB3BA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596527-6D40-41AA-B4BE-45A809B95E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9</cp:revision>
  <dcterms:created xsi:type="dcterms:W3CDTF">2022-10-12T19:31:00Z</dcterms:created>
  <dcterms:modified xsi:type="dcterms:W3CDTF">2023-03-03T17:55:00Z</dcterms:modified>
</cp:coreProperties>
</file>